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27D7C8" w14:textId="123455A9" w:rsidR="00E152F5" w:rsidRDefault="009D3D0E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E8E18BB" wp14:editId="3C5793BA">
                <wp:simplePos x="0" y="0"/>
                <wp:positionH relativeFrom="column">
                  <wp:posOffset>125730</wp:posOffset>
                </wp:positionH>
                <wp:positionV relativeFrom="paragraph">
                  <wp:posOffset>2064385</wp:posOffset>
                </wp:positionV>
                <wp:extent cx="6715125" cy="1859915"/>
                <wp:effectExtent l="0" t="0" r="28575" b="2603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5125" cy="185991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A740CE" w14:textId="77777777" w:rsidR="00486AAD" w:rsidRPr="009D3D0E" w:rsidRDefault="00486AAD" w:rsidP="00486AAD">
                            <w:pPr>
                              <w:spacing w:after="0"/>
                              <w:jc w:val="center"/>
                              <w:rPr>
                                <w:b/>
                                <w:spacing w:val="30"/>
                                <w:sz w:val="32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  <w:r w:rsidRPr="009D3D0E">
                              <w:rPr>
                                <w:b/>
                                <w:spacing w:val="30"/>
                                <w:sz w:val="32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LATITUDE</w:t>
                            </w:r>
                          </w:p>
                          <w:p w14:paraId="636DCEDD" w14:textId="77777777" w:rsidR="00486AAD" w:rsidRPr="009D3D0E" w:rsidRDefault="00486AAD" w:rsidP="00486AAD">
                            <w:pPr>
                              <w:spacing w:after="0"/>
                              <w:jc w:val="center"/>
                              <w:rPr>
                                <w:b/>
                                <w:spacing w:val="30"/>
                                <w:sz w:val="32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</w:p>
                          <w:p w14:paraId="06A5DEB0" w14:textId="77777777" w:rsidR="00486AAD" w:rsidRPr="009D3D0E" w:rsidRDefault="00486AAD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  <w:r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1. What is latitude?</w:t>
                            </w:r>
                          </w:p>
                          <w:p w14:paraId="245CB6B8" w14:textId="77777777" w:rsidR="00486AAD" w:rsidRPr="009D3D0E" w:rsidRDefault="00486AAD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</w:p>
                          <w:p w14:paraId="13DA6DD7" w14:textId="77777777" w:rsidR="00486AAD" w:rsidRPr="009D3D0E" w:rsidRDefault="00486AAD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  <w:r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2. There are three reasons why latitude has an impact on temperature. Explain each of the reasons. You may wish to use a diagram in your answer.</w:t>
                            </w:r>
                          </w:p>
                          <w:p w14:paraId="3DB47F09" w14:textId="77777777" w:rsidR="00486AAD" w:rsidRDefault="00486AAD" w:rsidP="00E152F5">
                            <w:pPr>
                              <w:rPr>
                                <w:b/>
                                <w:color w:val="EEECE1" w:themeColor="background2"/>
                                <w:sz w:val="2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</w:pPr>
                          </w:p>
                          <w:p w14:paraId="507A635F" w14:textId="77777777" w:rsidR="00486AAD" w:rsidRDefault="00486AAD" w:rsidP="00E152F5">
                            <w:pPr>
                              <w:rPr>
                                <w:b/>
                                <w:color w:val="EEECE1" w:themeColor="background2"/>
                                <w:sz w:val="2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</w:pPr>
                          </w:p>
                          <w:p w14:paraId="02430AF5" w14:textId="77777777" w:rsidR="00486AAD" w:rsidRDefault="00486AAD" w:rsidP="00E152F5">
                            <w:pPr>
                              <w:rPr>
                                <w:b/>
                                <w:color w:val="EEECE1" w:themeColor="background2"/>
                                <w:sz w:val="2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</w:pPr>
                          </w:p>
                          <w:p w14:paraId="61080B81" w14:textId="77777777" w:rsidR="00486AAD" w:rsidRDefault="00486AAD" w:rsidP="00E152F5">
                            <w:pPr>
                              <w:rPr>
                                <w:b/>
                                <w:color w:val="EEECE1" w:themeColor="background2"/>
                                <w:sz w:val="2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</w:pPr>
                          </w:p>
                          <w:p w14:paraId="0CAE3E0B" w14:textId="77777777" w:rsidR="00486AAD" w:rsidRPr="00E152F5" w:rsidRDefault="00486AAD" w:rsidP="00E152F5">
                            <w:pPr>
                              <w:rPr>
                                <w:b/>
                                <w:color w:val="EEECE1" w:themeColor="background2"/>
                                <w:sz w:val="2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</w:pPr>
                          </w:p>
                          <w:p w14:paraId="138EDEE0" w14:textId="77777777" w:rsidR="00486AAD" w:rsidRDefault="00486AA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8E18B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9.9pt;margin-top:162.55pt;width:528.75pt;height:146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" filled="f" strokecolor="black [3213]">
                <v:textbox>
                  <w:txbxContent>
                    <w:p w14:paraId="18A740CE" w14:textId="77777777" w:rsidR="00486AAD" w:rsidRPr="009D3D0E" w:rsidRDefault="00486AAD" w:rsidP="00486AAD">
                      <w:pPr>
                        <w:spacing w:after="0"/>
                        <w:jc w:val="center"/>
                        <w:rPr>
                          <w:b/>
                          <w:spacing w:val="30"/>
                          <w:sz w:val="32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  <w:r w:rsidRPr="009D3D0E">
                        <w:rPr>
                          <w:b/>
                          <w:spacing w:val="30"/>
                          <w:sz w:val="32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LATITUDE</w:t>
                      </w:r>
                    </w:p>
                    <w:p w14:paraId="636DCEDD" w14:textId="77777777" w:rsidR="00486AAD" w:rsidRPr="009D3D0E" w:rsidRDefault="00486AAD" w:rsidP="00486AAD">
                      <w:pPr>
                        <w:spacing w:after="0"/>
                        <w:jc w:val="center"/>
                        <w:rPr>
                          <w:b/>
                          <w:spacing w:val="30"/>
                          <w:sz w:val="32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</w:p>
                    <w:p w14:paraId="06A5DEB0" w14:textId="77777777" w:rsidR="00486AAD" w:rsidRPr="009D3D0E" w:rsidRDefault="00486AAD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  <w:r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1. What is latitude?</w:t>
                      </w:r>
                    </w:p>
                    <w:p w14:paraId="245CB6B8" w14:textId="77777777" w:rsidR="00486AAD" w:rsidRPr="009D3D0E" w:rsidRDefault="00486AAD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</w:p>
                    <w:p w14:paraId="13DA6DD7" w14:textId="77777777" w:rsidR="00486AAD" w:rsidRPr="009D3D0E" w:rsidRDefault="00486AAD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  <w:r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2. There are three reasons why latitude has an impact on temperature. Explain each of the reasons. You may wish to use a diagram in your answer.</w:t>
                      </w:r>
                    </w:p>
                    <w:p w14:paraId="3DB47F09" w14:textId="77777777" w:rsidR="00486AAD" w:rsidRDefault="00486AAD" w:rsidP="00E152F5">
                      <w:pPr>
                        <w:rPr>
                          <w:b/>
                          <w:color w:val="EEECE1" w:themeColor="background2"/>
                          <w:sz w:val="2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</w:pPr>
                    </w:p>
                    <w:p w14:paraId="507A635F" w14:textId="77777777" w:rsidR="00486AAD" w:rsidRDefault="00486AAD" w:rsidP="00E152F5">
                      <w:pPr>
                        <w:rPr>
                          <w:b/>
                          <w:color w:val="EEECE1" w:themeColor="background2"/>
                          <w:sz w:val="2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</w:pPr>
                    </w:p>
                    <w:p w14:paraId="02430AF5" w14:textId="77777777" w:rsidR="00486AAD" w:rsidRDefault="00486AAD" w:rsidP="00E152F5">
                      <w:pPr>
                        <w:rPr>
                          <w:b/>
                          <w:color w:val="EEECE1" w:themeColor="background2"/>
                          <w:sz w:val="2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</w:pPr>
                    </w:p>
                    <w:p w14:paraId="61080B81" w14:textId="77777777" w:rsidR="00486AAD" w:rsidRDefault="00486AAD" w:rsidP="00E152F5">
                      <w:pPr>
                        <w:rPr>
                          <w:b/>
                          <w:color w:val="EEECE1" w:themeColor="background2"/>
                          <w:sz w:val="2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</w:pPr>
                    </w:p>
                    <w:p w14:paraId="0CAE3E0B" w14:textId="77777777" w:rsidR="00486AAD" w:rsidRPr="00E152F5" w:rsidRDefault="00486AAD" w:rsidP="00E152F5">
                      <w:pPr>
                        <w:rPr>
                          <w:b/>
                          <w:color w:val="EEECE1" w:themeColor="background2"/>
                          <w:sz w:val="2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</w:pPr>
                    </w:p>
                    <w:p w14:paraId="138EDEE0" w14:textId="77777777" w:rsidR="00486AAD" w:rsidRDefault="00486AAD"/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CB1F97" wp14:editId="39878F3D">
                <wp:simplePos x="0" y="0"/>
                <wp:positionH relativeFrom="column">
                  <wp:posOffset>125730</wp:posOffset>
                </wp:positionH>
                <wp:positionV relativeFrom="paragraph">
                  <wp:posOffset>4177030</wp:posOffset>
                </wp:positionV>
                <wp:extent cx="6715125" cy="2585085"/>
                <wp:effectExtent l="0" t="0" r="28575" b="2476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5125" cy="258508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1208C0" w14:textId="77777777" w:rsidR="00E152F5" w:rsidRPr="009D3D0E" w:rsidRDefault="00E152F5" w:rsidP="00486AAD">
                            <w:pPr>
                              <w:spacing w:after="0"/>
                              <w:jc w:val="center"/>
                              <w:rPr>
                                <w:b/>
                                <w:spacing w:val="30"/>
                                <w:sz w:val="32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  <w:r w:rsidRPr="009D3D0E">
                              <w:rPr>
                                <w:b/>
                                <w:spacing w:val="30"/>
                                <w:sz w:val="32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ASPECT</w:t>
                            </w:r>
                          </w:p>
                          <w:p w14:paraId="18E69F6B" w14:textId="77777777" w:rsidR="00486AAD" w:rsidRPr="009D3D0E" w:rsidRDefault="00486AAD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</w:p>
                          <w:p w14:paraId="627E9466" w14:textId="77777777" w:rsidR="00E152F5" w:rsidRPr="009D3D0E" w:rsidRDefault="00E152F5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  <w:r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1. What is aspect?</w:t>
                            </w:r>
                          </w:p>
                          <w:p w14:paraId="2D1006AA" w14:textId="77777777" w:rsidR="00486AAD" w:rsidRPr="009D3D0E" w:rsidRDefault="00486AAD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</w:p>
                          <w:p w14:paraId="5ADC7A07" w14:textId="77777777" w:rsidR="00E152F5" w:rsidRPr="009D3D0E" w:rsidRDefault="00E152F5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  <w:r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2. In which two ways does aspect have an impact on the temperature?</w:t>
                            </w:r>
                          </w:p>
                          <w:p w14:paraId="57424951" w14:textId="77777777" w:rsidR="00486AAD" w:rsidRPr="009D3D0E" w:rsidRDefault="00486AAD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</w:p>
                          <w:p w14:paraId="25037C0C" w14:textId="77777777" w:rsidR="00E152F5" w:rsidRPr="009D3D0E" w:rsidRDefault="00E152F5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  <w:r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 xml:space="preserve">3. How does aspect have an effect on rainfall in the UK? </w:t>
                            </w:r>
                          </w:p>
                          <w:p w14:paraId="11BAA71D" w14:textId="77777777" w:rsidR="00486AAD" w:rsidRPr="009D3D0E" w:rsidRDefault="00486AAD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</w:p>
                          <w:p w14:paraId="40A9B357" w14:textId="77777777" w:rsidR="00E152F5" w:rsidRPr="009D3D0E" w:rsidRDefault="00E152F5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  <w:r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4. In the Northern Hemisphere, which direction would you prefer your back garden to face and why?</w:t>
                            </w:r>
                          </w:p>
                          <w:p w14:paraId="4951E619" w14:textId="77777777" w:rsidR="00E152F5" w:rsidRDefault="00E152F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CB1F97" id="Text Box 2" o:spid="_x0000_s1027" type="#_x0000_t202" style="position:absolute;margin-left:9.9pt;margin-top:328.9pt;width:528.75pt;height:20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" filled="f" strokecolor="black [3213]">
                <v:textbox>
                  <w:txbxContent>
                    <w:p w14:paraId="521208C0" w14:textId="77777777" w:rsidR="00E152F5" w:rsidRPr="009D3D0E" w:rsidRDefault="00E152F5" w:rsidP="00486AAD">
                      <w:pPr>
                        <w:spacing w:after="0"/>
                        <w:jc w:val="center"/>
                        <w:rPr>
                          <w:b/>
                          <w:spacing w:val="30"/>
                          <w:sz w:val="32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  <w:r w:rsidRPr="009D3D0E">
                        <w:rPr>
                          <w:b/>
                          <w:spacing w:val="30"/>
                          <w:sz w:val="32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ASPECT</w:t>
                      </w:r>
                    </w:p>
                    <w:p w14:paraId="18E69F6B" w14:textId="77777777" w:rsidR="00486AAD" w:rsidRPr="009D3D0E" w:rsidRDefault="00486AAD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</w:p>
                    <w:p w14:paraId="627E9466" w14:textId="77777777" w:rsidR="00E152F5" w:rsidRPr="009D3D0E" w:rsidRDefault="00E152F5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  <w:r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1. What is aspect?</w:t>
                      </w:r>
                    </w:p>
                    <w:p w14:paraId="2D1006AA" w14:textId="77777777" w:rsidR="00486AAD" w:rsidRPr="009D3D0E" w:rsidRDefault="00486AAD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</w:p>
                    <w:p w14:paraId="5ADC7A07" w14:textId="77777777" w:rsidR="00E152F5" w:rsidRPr="009D3D0E" w:rsidRDefault="00E152F5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  <w:r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2. In which two ways does aspect have an impact on the temperature?</w:t>
                      </w:r>
                    </w:p>
                    <w:p w14:paraId="57424951" w14:textId="77777777" w:rsidR="00486AAD" w:rsidRPr="009D3D0E" w:rsidRDefault="00486AAD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</w:p>
                    <w:p w14:paraId="25037C0C" w14:textId="77777777" w:rsidR="00E152F5" w:rsidRPr="009D3D0E" w:rsidRDefault="00E152F5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  <w:r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 xml:space="preserve">3. How does aspect have an effect on rainfall in the UK? </w:t>
                      </w:r>
                    </w:p>
                    <w:p w14:paraId="11BAA71D" w14:textId="77777777" w:rsidR="00486AAD" w:rsidRPr="009D3D0E" w:rsidRDefault="00486AAD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</w:p>
                    <w:p w14:paraId="40A9B357" w14:textId="77777777" w:rsidR="00E152F5" w:rsidRPr="009D3D0E" w:rsidRDefault="00E152F5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  <w:r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4. In the Northern Hemisphere, which direction would you prefer your back garden to face and why?</w:t>
                      </w:r>
                    </w:p>
                    <w:p w14:paraId="4951E619" w14:textId="77777777" w:rsidR="00E152F5" w:rsidRDefault="00E152F5"/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8EF785" wp14:editId="27BA736C">
                <wp:simplePos x="0" y="0"/>
                <wp:positionH relativeFrom="column">
                  <wp:posOffset>125730</wp:posOffset>
                </wp:positionH>
                <wp:positionV relativeFrom="paragraph">
                  <wp:posOffset>7078564</wp:posOffset>
                </wp:positionV>
                <wp:extent cx="6715125" cy="2758966"/>
                <wp:effectExtent l="0" t="0" r="28575" b="2286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5125" cy="275896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55CCBA" w14:textId="77777777" w:rsidR="00E152F5" w:rsidRPr="009D3D0E" w:rsidRDefault="00486AAD" w:rsidP="00486AAD">
                            <w:pPr>
                              <w:spacing w:after="0"/>
                              <w:jc w:val="center"/>
                              <w:rPr>
                                <w:b/>
                                <w:spacing w:val="30"/>
                                <w:sz w:val="32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  <w:r w:rsidRPr="009D3D0E">
                              <w:rPr>
                                <w:b/>
                                <w:spacing w:val="30"/>
                                <w:sz w:val="32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 xml:space="preserve">RELIEF/ </w:t>
                            </w:r>
                            <w:r w:rsidR="00E152F5" w:rsidRPr="009D3D0E">
                              <w:rPr>
                                <w:b/>
                                <w:spacing w:val="30"/>
                                <w:sz w:val="32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ALTITUDE</w:t>
                            </w:r>
                          </w:p>
                          <w:p w14:paraId="189BB412" w14:textId="77777777" w:rsidR="00486AAD" w:rsidRPr="009D3D0E" w:rsidRDefault="00486AAD" w:rsidP="00486AAD">
                            <w:pPr>
                              <w:spacing w:after="0"/>
                              <w:jc w:val="center"/>
                              <w:rPr>
                                <w:b/>
                                <w:spacing w:val="30"/>
                                <w:sz w:val="32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</w:p>
                          <w:p w14:paraId="2857C85E" w14:textId="77777777" w:rsidR="00486AAD" w:rsidRPr="009D3D0E" w:rsidRDefault="00E152F5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  <w:r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1. How does altitude</w:t>
                            </w:r>
                            <w:r w:rsidR="00486AAD"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 xml:space="preserve"> have an impact on temperature?</w:t>
                            </w:r>
                          </w:p>
                          <w:p w14:paraId="4AAE8FF8" w14:textId="77777777" w:rsidR="00486AAD" w:rsidRPr="009D3D0E" w:rsidRDefault="00486AAD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</w:p>
                          <w:p w14:paraId="25D6046C" w14:textId="77777777" w:rsidR="00E152F5" w:rsidRPr="009D3D0E" w:rsidRDefault="00E152F5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  <w:r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2. If John stand</w:t>
                            </w:r>
                            <w:r w:rsidR="00486AAD"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s</w:t>
                            </w:r>
                            <w:r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 xml:space="preserve"> at the foot of Mountain X </w:t>
                            </w:r>
                            <w:r w:rsidR="00486AAD"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(</w:t>
                            </w:r>
                            <w:r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at se</w:t>
                            </w:r>
                            <w:r w:rsidR="00486AAD"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a level) where the temperature i</w:t>
                            </w:r>
                            <w:r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s 24 degrees Celsius, what would the temperature be at the top of Mountain X if it were</w:t>
                            </w:r>
                            <w:r w:rsidR="00486AAD"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:</w:t>
                            </w:r>
                          </w:p>
                          <w:p w14:paraId="1E746938" w14:textId="77777777" w:rsidR="00E152F5" w:rsidRPr="009D3D0E" w:rsidRDefault="00E152F5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  <w:r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 xml:space="preserve">(a) 100m </w:t>
                            </w:r>
                          </w:p>
                          <w:p w14:paraId="72F555D8" w14:textId="77777777" w:rsidR="00E152F5" w:rsidRPr="009D3D0E" w:rsidRDefault="00E152F5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  <w:r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(b) 2476m</w:t>
                            </w:r>
                          </w:p>
                          <w:p w14:paraId="48EB2AC4" w14:textId="77777777" w:rsidR="00486AAD" w:rsidRPr="009D3D0E" w:rsidRDefault="00E152F5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  <w:r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(c) 1864m high</w:t>
                            </w:r>
                            <w:r w:rsidR="00486AAD"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?</w:t>
                            </w:r>
                          </w:p>
                          <w:p w14:paraId="00D47F3E" w14:textId="77777777" w:rsidR="00486AAD" w:rsidRPr="009D3D0E" w:rsidRDefault="00486AAD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</w:p>
                          <w:p w14:paraId="73221F6C" w14:textId="77777777" w:rsidR="00486AAD" w:rsidRDefault="00486AAD" w:rsidP="00E152F5">
                            <w:pPr>
                              <w:rPr>
                                <w:b/>
                                <w:color w:val="EEECE1" w:themeColor="background2"/>
                                <w:sz w:val="2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</w:pPr>
                          </w:p>
                          <w:p w14:paraId="7F1C7163" w14:textId="77777777" w:rsidR="00486AAD" w:rsidRDefault="00486AAD" w:rsidP="00E152F5">
                            <w:pPr>
                              <w:rPr>
                                <w:b/>
                                <w:color w:val="EEECE1" w:themeColor="background2"/>
                                <w:sz w:val="2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</w:pPr>
                          </w:p>
                          <w:p w14:paraId="0136D1CA" w14:textId="77777777" w:rsidR="00486AAD" w:rsidRDefault="00486AAD" w:rsidP="00E152F5">
                            <w:pPr>
                              <w:rPr>
                                <w:b/>
                                <w:color w:val="EEECE1" w:themeColor="background2"/>
                                <w:sz w:val="2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</w:pPr>
                          </w:p>
                          <w:p w14:paraId="2F1AD85F" w14:textId="77777777" w:rsidR="00486AAD" w:rsidRDefault="00486AAD" w:rsidP="00E152F5">
                            <w:pPr>
                              <w:rPr>
                                <w:b/>
                                <w:color w:val="EEECE1" w:themeColor="background2"/>
                                <w:sz w:val="2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</w:pPr>
                          </w:p>
                          <w:p w14:paraId="33EB91E0" w14:textId="77777777" w:rsidR="00E152F5" w:rsidRPr="00E152F5" w:rsidRDefault="00E152F5" w:rsidP="00E152F5">
                            <w:pPr>
                              <w:rPr>
                                <w:b/>
                                <w:color w:val="EEECE1" w:themeColor="background2"/>
                                <w:sz w:val="28"/>
                                <w14:shadow w14:blurRad="41275" w14:dist="20320" w14:dir="18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6350" w14:cap="flat" w14:cmpd="sng" w14:algn="ctr">
                                  <w14:solidFill>
                                    <w14:schemeClr w14:val="tx2">
                                      <w14:satMod w14:val="15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bg2">
                                      <w14:tint w14:val="85000"/>
                                      <w14:satMod w14:val="155000"/>
                                    </w14:schemeClr>
                                  </w14:solidFill>
                                </w14:textFill>
                              </w:rPr>
                            </w:pPr>
                          </w:p>
                          <w:p w14:paraId="6F4809CA" w14:textId="77777777" w:rsidR="00E152F5" w:rsidRDefault="00E152F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8EF785" id="_x0000_s1028" type="#_x0000_t202" style="position:absolute;margin-left:9.9pt;margin-top:557.35pt;width:528.75pt;height:217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" filled="f" strokecolor="black [3213]">
                <v:textbox>
                  <w:txbxContent>
                    <w:p w14:paraId="0A55CCBA" w14:textId="77777777" w:rsidR="00E152F5" w:rsidRPr="009D3D0E" w:rsidRDefault="00486AAD" w:rsidP="00486AAD">
                      <w:pPr>
                        <w:spacing w:after="0"/>
                        <w:jc w:val="center"/>
                        <w:rPr>
                          <w:b/>
                          <w:spacing w:val="30"/>
                          <w:sz w:val="32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  <w:r w:rsidRPr="009D3D0E">
                        <w:rPr>
                          <w:b/>
                          <w:spacing w:val="30"/>
                          <w:sz w:val="32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 xml:space="preserve">RELIEF/ </w:t>
                      </w:r>
                      <w:r w:rsidR="00E152F5" w:rsidRPr="009D3D0E">
                        <w:rPr>
                          <w:b/>
                          <w:spacing w:val="30"/>
                          <w:sz w:val="32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ALTITUDE</w:t>
                      </w:r>
                    </w:p>
                    <w:p w14:paraId="189BB412" w14:textId="77777777" w:rsidR="00486AAD" w:rsidRPr="009D3D0E" w:rsidRDefault="00486AAD" w:rsidP="00486AAD">
                      <w:pPr>
                        <w:spacing w:after="0"/>
                        <w:jc w:val="center"/>
                        <w:rPr>
                          <w:b/>
                          <w:spacing w:val="30"/>
                          <w:sz w:val="32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</w:p>
                    <w:p w14:paraId="2857C85E" w14:textId="77777777" w:rsidR="00486AAD" w:rsidRPr="009D3D0E" w:rsidRDefault="00E152F5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  <w:r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1. How does altitude</w:t>
                      </w:r>
                      <w:r w:rsidR="00486AAD"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 xml:space="preserve"> have an impact on temperature?</w:t>
                      </w:r>
                    </w:p>
                    <w:p w14:paraId="4AAE8FF8" w14:textId="77777777" w:rsidR="00486AAD" w:rsidRPr="009D3D0E" w:rsidRDefault="00486AAD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</w:p>
                    <w:p w14:paraId="25D6046C" w14:textId="77777777" w:rsidR="00E152F5" w:rsidRPr="009D3D0E" w:rsidRDefault="00E152F5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  <w:r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2. If John stand</w:t>
                      </w:r>
                      <w:r w:rsidR="00486AAD"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s</w:t>
                      </w:r>
                      <w:r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 xml:space="preserve"> at the foot of Mountain X </w:t>
                      </w:r>
                      <w:r w:rsidR="00486AAD"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(</w:t>
                      </w:r>
                      <w:r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at se</w:t>
                      </w:r>
                      <w:r w:rsidR="00486AAD"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a level) where the temperature i</w:t>
                      </w:r>
                      <w:r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s 24 degrees Celsius, what would the temperature be at the top of Mountain X if it were</w:t>
                      </w:r>
                      <w:r w:rsidR="00486AAD"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:</w:t>
                      </w:r>
                    </w:p>
                    <w:p w14:paraId="1E746938" w14:textId="77777777" w:rsidR="00E152F5" w:rsidRPr="009D3D0E" w:rsidRDefault="00E152F5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  <w:r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 xml:space="preserve">(a) 100m </w:t>
                      </w:r>
                    </w:p>
                    <w:p w14:paraId="72F555D8" w14:textId="77777777" w:rsidR="00E152F5" w:rsidRPr="009D3D0E" w:rsidRDefault="00E152F5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  <w:r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(b) 2476m</w:t>
                      </w:r>
                    </w:p>
                    <w:p w14:paraId="48EB2AC4" w14:textId="77777777" w:rsidR="00486AAD" w:rsidRPr="009D3D0E" w:rsidRDefault="00E152F5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  <w:r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(c) 1864m high</w:t>
                      </w:r>
                      <w:r w:rsidR="00486AAD"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?</w:t>
                      </w:r>
                    </w:p>
                    <w:p w14:paraId="00D47F3E" w14:textId="77777777" w:rsidR="00486AAD" w:rsidRPr="009D3D0E" w:rsidRDefault="00486AAD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</w:p>
                    <w:p w14:paraId="73221F6C" w14:textId="77777777" w:rsidR="00486AAD" w:rsidRDefault="00486AAD" w:rsidP="00E152F5">
                      <w:pPr>
                        <w:rPr>
                          <w:b/>
                          <w:color w:val="EEECE1" w:themeColor="background2"/>
                          <w:sz w:val="2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</w:pPr>
                    </w:p>
                    <w:p w14:paraId="7F1C7163" w14:textId="77777777" w:rsidR="00486AAD" w:rsidRDefault="00486AAD" w:rsidP="00E152F5">
                      <w:pPr>
                        <w:rPr>
                          <w:b/>
                          <w:color w:val="EEECE1" w:themeColor="background2"/>
                          <w:sz w:val="2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</w:pPr>
                    </w:p>
                    <w:p w14:paraId="0136D1CA" w14:textId="77777777" w:rsidR="00486AAD" w:rsidRDefault="00486AAD" w:rsidP="00E152F5">
                      <w:pPr>
                        <w:rPr>
                          <w:b/>
                          <w:color w:val="EEECE1" w:themeColor="background2"/>
                          <w:sz w:val="2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</w:pPr>
                    </w:p>
                    <w:p w14:paraId="2F1AD85F" w14:textId="77777777" w:rsidR="00486AAD" w:rsidRDefault="00486AAD" w:rsidP="00E152F5">
                      <w:pPr>
                        <w:rPr>
                          <w:b/>
                          <w:color w:val="EEECE1" w:themeColor="background2"/>
                          <w:sz w:val="2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</w:pPr>
                    </w:p>
                    <w:p w14:paraId="33EB91E0" w14:textId="77777777" w:rsidR="00E152F5" w:rsidRPr="00E152F5" w:rsidRDefault="00E152F5" w:rsidP="00E152F5">
                      <w:pPr>
                        <w:rPr>
                          <w:b/>
                          <w:color w:val="EEECE1" w:themeColor="background2"/>
                          <w:sz w:val="28"/>
                          <w14:shadow w14:blurRad="41275" w14:dist="20320" w14:dir="18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6350" w14:cap="flat" w14:cmpd="sng" w14:algn="ctr">
                            <w14:solidFill>
                              <w14:schemeClr w14:val="tx2">
                                <w14:satMod w14:val="15500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bg2">
                                <w14:tint w14:val="85000"/>
                                <w14:satMod w14:val="155000"/>
                              </w14:schemeClr>
                            </w14:solidFill>
                          </w14:textFill>
                        </w:rPr>
                      </w:pPr>
                    </w:p>
                    <w:p w14:paraId="6F4809CA" w14:textId="77777777" w:rsidR="00E152F5" w:rsidRDefault="00E152F5"/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EAC25D" wp14:editId="672F323D">
                <wp:simplePos x="0" y="0"/>
                <wp:positionH relativeFrom="column">
                  <wp:posOffset>125971</wp:posOffset>
                </wp:positionH>
                <wp:positionV relativeFrom="paragraph">
                  <wp:posOffset>-221331</wp:posOffset>
                </wp:positionV>
                <wp:extent cx="6715125" cy="2001520"/>
                <wp:effectExtent l="0" t="0" r="28575" b="1778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5125" cy="20015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668B25" w14:textId="77777777" w:rsidR="00486AAD" w:rsidRPr="009D3D0E" w:rsidRDefault="00486AAD" w:rsidP="009D3D0E">
                            <w:pPr>
                              <w:spacing w:after="0"/>
                              <w:ind w:left="2880"/>
                              <w:rPr>
                                <w:b/>
                                <w:spacing w:val="30"/>
                                <w:sz w:val="32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  <w:r w:rsidRPr="009D3D0E">
                              <w:rPr>
                                <w:b/>
                                <w:spacing w:val="30"/>
                                <w:sz w:val="32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DISTANCE FROM THE SEA</w:t>
                            </w:r>
                          </w:p>
                          <w:p w14:paraId="23F4CD94" w14:textId="77777777" w:rsidR="00486AAD" w:rsidRPr="009D3D0E" w:rsidRDefault="00486AAD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</w:p>
                          <w:p w14:paraId="017F7705" w14:textId="77777777" w:rsidR="00486AAD" w:rsidRPr="009D3D0E" w:rsidRDefault="00486AAD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  <w:r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1.  In winter the west of the UK is warmer than the East because of three reasons. What are there?</w:t>
                            </w:r>
                          </w:p>
                          <w:p w14:paraId="12059C8A" w14:textId="77777777" w:rsidR="00486AAD" w:rsidRPr="009D3D0E" w:rsidRDefault="00486AAD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</w:p>
                          <w:p w14:paraId="7C530391" w14:textId="77777777" w:rsidR="00486AAD" w:rsidRPr="009D3D0E" w:rsidRDefault="00486AAD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  <w:r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2. What is the North Atlantic Drift?</w:t>
                            </w:r>
                          </w:p>
                          <w:p w14:paraId="17BCC82D" w14:textId="77777777" w:rsidR="00486AAD" w:rsidRPr="009D3D0E" w:rsidRDefault="00486AAD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</w:p>
                          <w:p w14:paraId="40583732" w14:textId="77777777" w:rsidR="00486AAD" w:rsidRPr="009D3D0E" w:rsidRDefault="00486AAD" w:rsidP="00486AAD">
                            <w:pPr>
                              <w:spacing w:after="0"/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  <w:r w:rsidRPr="009D3D0E">
                              <w:rPr>
                                <w:b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3. What are prevailing winds?</w:t>
                            </w:r>
                          </w:p>
                          <w:p w14:paraId="134A52A2" w14:textId="77777777" w:rsidR="00486AAD" w:rsidRDefault="00486AAD" w:rsidP="00486AAD">
                            <w:pPr>
                              <w:spacing w:after="0"/>
                              <w:rPr>
                                <w:b/>
                                <w:color w:val="F8F8F8"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</w:p>
                          <w:p w14:paraId="2550BFAF" w14:textId="77777777" w:rsidR="00486AAD" w:rsidRPr="00486AAD" w:rsidRDefault="00486AAD" w:rsidP="00486AAD">
                            <w:pPr>
                              <w:spacing w:after="0"/>
                              <w:rPr>
                                <w:b/>
                                <w:color w:val="F8F8F8"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b/>
                                <w:color w:val="F8F8F8"/>
                                <w:spacing w:val="30"/>
                                <w:sz w:val="24"/>
                                <w14:shadow w14:blurRad="25400" w14:dist="0" w14:dir="0" w14:sx="100000" w14:sy="100000" w14:kx="0" w14:ky="0" w14:algn="tl">
                                  <w14:srgbClr w14:val="000000">
                                    <w14:alpha w14:val="57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warmMatte">
                                  <w14:bevelT w14:w="27940" w14:h="12700" w14:prst="circle"/>
                                  <w14:contourClr>
                                    <w14:srgbClr w14:val="DDDDDD"/>
                                  </w14:contourClr>
                                </w14:props3d>
                              </w:rPr>
                              <w:t>4. How does the distance from the sea have an impact on rainfall?</w:t>
                            </w:r>
                          </w:p>
                          <w:p w14:paraId="25D66435" w14:textId="77777777" w:rsidR="00486AAD" w:rsidRDefault="00486AA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EAC25D" id="_x0000_s1029" type="#_x0000_t202" style="position:absolute;margin-left:9.9pt;margin-top:-17.45pt;width:528.75pt;height:157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" filled="f" strokecolor="black [3213]">
                <v:textbox>
                  <w:txbxContent>
                    <w:p w14:paraId="27668B25" w14:textId="77777777" w:rsidR="00486AAD" w:rsidRPr="009D3D0E" w:rsidRDefault="00486AAD" w:rsidP="009D3D0E">
                      <w:pPr>
                        <w:spacing w:after="0"/>
                        <w:ind w:left="2880"/>
                        <w:rPr>
                          <w:b/>
                          <w:spacing w:val="30"/>
                          <w:sz w:val="32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  <w:r w:rsidRPr="009D3D0E">
                        <w:rPr>
                          <w:b/>
                          <w:spacing w:val="30"/>
                          <w:sz w:val="32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DISTANCE FROM THE SEA</w:t>
                      </w:r>
                    </w:p>
                    <w:p w14:paraId="23F4CD94" w14:textId="77777777" w:rsidR="00486AAD" w:rsidRPr="009D3D0E" w:rsidRDefault="00486AAD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</w:p>
                    <w:p w14:paraId="017F7705" w14:textId="77777777" w:rsidR="00486AAD" w:rsidRPr="009D3D0E" w:rsidRDefault="00486AAD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  <w:r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1.  In winter the west of the UK is warmer than the East because of three reasons. What are there?</w:t>
                      </w:r>
                    </w:p>
                    <w:p w14:paraId="12059C8A" w14:textId="77777777" w:rsidR="00486AAD" w:rsidRPr="009D3D0E" w:rsidRDefault="00486AAD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</w:p>
                    <w:p w14:paraId="7C530391" w14:textId="77777777" w:rsidR="00486AAD" w:rsidRPr="009D3D0E" w:rsidRDefault="00486AAD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  <w:r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2. What is the North Atlantic Drift?</w:t>
                      </w:r>
                    </w:p>
                    <w:p w14:paraId="17BCC82D" w14:textId="77777777" w:rsidR="00486AAD" w:rsidRPr="009D3D0E" w:rsidRDefault="00486AAD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</w:p>
                    <w:p w14:paraId="40583732" w14:textId="77777777" w:rsidR="00486AAD" w:rsidRPr="009D3D0E" w:rsidRDefault="00486AAD" w:rsidP="00486AAD">
                      <w:pPr>
                        <w:spacing w:after="0"/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  <w:r w:rsidRPr="009D3D0E">
                        <w:rPr>
                          <w:b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3. What are prevailing winds?</w:t>
                      </w:r>
                    </w:p>
                    <w:p w14:paraId="134A52A2" w14:textId="77777777" w:rsidR="00486AAD" w:rsidRDefault="00486AAD" w:rsidP="00486AAD">
                      <w:pPr>
                        <w:spacing w:after="0"/>
                        <w:rPr>
                          <w:b/>
                          <w:color w:val="F8F8F8"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</w:p>
                    <w:p w14:paraId="2550BFAF" w14:textId="77777777" w:rsidR="00486AAD" w:rsidRPr="00486AAD" w:rsidRDefault="00486AAD" w:rsidP="00486AAD">
                      <w:pPr>
                        <w:spacing w:after="0"/>
                        <w:rPr>
                          <w:b/>
                          <w:color w:val="F8F8F8"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</w:pPr>
                      <w:r>
                        <w:rPr>
                          <w:b/>
                          <w:color w:val="F8F8F8"/>
                          <w:spacing w:val="30"/>
                          <w:sz w:val="24"/>
                          <w14:shadow w14:blurRad="25400" w14:dist="0" w14:dir="0" w14:sx="100000" w14:sy="100000" w14:kx="0" w14:ky="0" w14:algn="tl">
                            <w14:srgbClr w14:val="000000">
                              <w14:alpha w14:val="57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warmMatte">
                            <w14:bevelT w14:w="27940" w14:h="12700" w14:prst="circle"/>
                            <w14:contourClr>
                              <w14:srgbClr w14:val="DDDDDD"/>
                            </w14:contourClr>
                          </w14:props3d>
                        </w:rPr>
                        <w:t>4. How does the distance from the sea have an impact on rainfall?</w:t>
                      </w:r>
                    </w:p>
                    <w:p w14:paraId="25D66435" w14:textId="77777777" w:rsidR="00486AAD" w:rsidRDefault="00486AAD"/>
                  </w:txbxContent>
                </v:textbox>
              </v:shape>
            </w:pict>
          </mc:Fallback>
        </mc:AlternateContent>
      </w:r>
      <w:r w:rsidR="00486AAD">
        <w:br w:type="page"/>
      </w:r>
    </w:p>
    <w:sectPr w:rsidR="00E152F5" w:rsidSect="009D3D0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sTQ2Nze3NLEwMzNW0lEKTi0uzszPAykwrAUArK+LXCwAAAA="/>
  </w:docVars>
  <w:rsids>
    <w:rsidRoot w:val="00E152F5"/>
    <w:rsid w:val="00073BDC"/>
    <w:rsid w:val="00486AAD"/>
    <w:rsid w:val="005B6D49"/>
    <w:rsid w:val="006D084E"/>
    <w:rsid w:val="009D3D0E"/>
    <w:rsid w:val="00A26DC7"/>
    <w:rsid w:val="00A536B3"/>
    <w:rsid w:val="00E15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33291"/>
  <w15:docId w15:val="{D0F54994-7F20-4BBB-B8D3-EE58CD3FE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52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2F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tchesons' Grammar School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ilM1</dc:creator>
  <cp:lastModifiedBy>Ellen Thompson</cp:lastModifiedBy>
  <cp:revision>2</cp:revision>
  <cp:lastPrinted>2014-08-20T09:18:00Z</cp:lastPrinted>
  <dcterms:created xsi:type="dcterms:W3CDTF">2020-12-07T21:16:00Z</dcterms:created>
  <dcterms:modified xsi:type="dcterms:W3CDTF">2020-12-07T21:16:00Z</dcterms:modified>
</cp:coreProperties>
</file>